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63D87AB1" w14:textId="77777777" w:rsidR="002757C1" w:rsidRPr="002757C1" w:rsidRDefault="008C29B7" w:rsidP="002757C1">
      <w:pPr>
        <w:rPr>
          <w:rFonts w:ascii="Aller" w:hAnsi="Aller" w:cs="Times New Roman"/>
          <w:b/>
          <w:sz w:val="24"/>
          <w:szCs w:val="20"/>
        </w:rPr>
      </w:pPr>
      <w:r>
        <w:rPr>
          <w:rFonts w:ascii="Aller" w:hAnsi="Aller" w:cs="Times New Roman"/>
          <w:noProof/>
          <w:sz w:val="24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DDB36B1" wp14:editId="0DCE105A">
                <wp:simplePos x="0" y="0"/>
                <wp:positionH relativeFrom="column">
                  <wp:posOffset>4660900</wp:posOffset>
                </wp:positionH>
                <wp:positionV relativeFrom="paragraph">
                  <wp:posOffset>203200</wp:posOffset>
                </wp:positionV>
                <wp:extent cx="1541780" cy="1600200"/>
                <wp:effectExtent l="0" t="0" r="0" b="0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54178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3FA1A" w14:textId="77777777" w:rsidR="002757C1" w:rsidRPr="00515098" w:rsidRDefault="008C29B7" w:rsidP="002757C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15098">
                              <w:rPr>
                                <w:rFonts w:ascii="Times New Roman" w:hAnsi="Times New Roman" w:cs="Times New Roman"/>
                              </w:rPr>
                              <w:t>Recent Photo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graph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121.4pt;height:126pt;margin-top:16pt;margin-left:367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59264">
                <v:path arrowok="t" textboxrect="0,0,21600,21600"/>
                <v:textbox>
                  <w:txbxContent>
                    <w:p w:rsidR="002757C1" w:rsidRPr="00515098" w:rsidP="002757C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15098">
                        <w:rPr>
                          <w:rFonts w:ascii="Times New Roman" w:hAnsi="Times New Roman" w:cs="Times New Roman"/>
                        </w:rPr>
                        <w:t>Recent Photo</w:t>
                      </w:r>
                      <w:r>
                        <w:rPr>
                          <w:rFonts w:ascii="Times New Roman" w:hAnsi="Times New Roman" w:cs="Times New Roman"/>
                        </w:rPr>
                        <w:t>grap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Pr="002757C1">
        <w:rPr>
          <w:rFonts w:ascii="Aller" w:hAnsi="Aller" w:cs="Times New Roman"/>
          <w:b/>
          <w:sz w:val="24"/>
          <w:szCs w:val="20"/>
        </w:rPr>
        <w:t>Proforma</w:t>
      </w:r>
      <w:proofErr w:type="spellEnd"/>
      <w:r w:rsidRPr="002757C1">
        <w:rPr>
          <w:rFonts w:ascii="Aller" w:hAnsi="Aller" w:cs="Times New Roman"/>
          <w:b/>
          <w:sz w:val="24"/>
          <w:szCs w:val="20"/>
        </w:rPr>
        <w:t xml:space="preserve"> for application</w:t>
      </w:r>
    </w:p>
    <w:p w14:paraId="02E7D330" w14:textId="77777777" w:rsidR="002757C1" w:rsidRPr="002757C1" w:rsidRDefault="002757C1" w:rsidP="002757C1">
      <w:pPr>
        <w:spacing w:after="0"/>
        <w:jc w:val="center"/>
        <w:rPr>
          <w:rFonts w:ascii="Aller" w:hAnsi="Aller" w:cs="Times New Roman"/>
          <w:b/>
          <w:sz w:val="20"/>
          <w:szCs w:val="20"/>
        </w:rPr>
      </w:pPr>
    </w:p>
    <w:p w14:paraId="129D87B8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Position applied for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_____________________________________</w:t>
      </w:r>
    </w:p>
    <w:p w14:paraId="406C68ED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1A0216BB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ame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(Last name):   (Middle name)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(First name):</w:t>
      </w:r>
    </w:p>
    <w:p w14:paraId="5D2EB41C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63C08E81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Father’s name:</w:t>
      </w:r>
    </w:p>
    <w:p w14:paraId="6D27E020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2DCE0FBB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Date of Birth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Year __________ Month__________ Day__________</w:t>
      </w:r>
    </w:p>
    <w:p w14:paraId="553E462F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51175D54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ationality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________________________</w:t>
      </w:r>
    </w:p>
    <w:p w14:paraId="08643AB5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082CE768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mail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________________________</w:t>
      </w:r>
    </w:p>
    <w:p w14:paraId="3DB6365B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12501608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Telephone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(M) _____________________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Landline _____________</w:t>
      </w:r>
    </w:p>
    <w:p w14:paraId="2569E3A2" w14:textId="77777777" w:rsidR="002757C1" w:rsidRPr="002757C1" w:rsidRDefault="002757C1" w:rsidP="002757C1">
      <w:pPr>
        <w:spacing w:after="0"/>
        <w:rPr>
          <w:rFonts w:ascii="Aller" w:hAnsi="Aller" w:cs="Times New Roman"/>
          <w:sz w:val="20"/>
          <w:szCs w:val="20"/>
        </w:rPr>
      </w:pPr>
    </w:p>
    <w:p w14:paraId="6A4E9690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Address for correspondence:</w:t>
      </w:r>
    </w:p>
    <w:p w14:paraId="63F314E9" w14:textId="77777777" w:rsidR="002757C1" w:rsidRPr="002757C1" w:rsidRDefault="002757C1" w:rsidP="002757C1">
      <w:pPr>
        <w:spacing w:after="0"/>
        <w:ind w:left="360" w:hanging="360"/>
        <w:rPr>
          <w:rFonts w:ascii="Aller" w:hAnsi="Aller" w:cs="Times New Roman"/>
          <w:sz w:val="20"/>
          <w:szCs w:val="20"/>
        </w:rPr>
      </w:pPr>
    </w:p>
    <w:p w14:paraId="7F761F7C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Academic / Professional Qualifications:</w:t>
      </w:r>
    </w:p>
    <w:p w14:paraId="71A2C703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164"/>
        <w:gridCol w:w="1209"/>
        <w:gridCol w:w="1430"/>
        <w:gridCol w:w="1218"/>
        <w:gridCol w:w="1274"/>
        <w:gridCol w:w="1247"/>
        <w:gridCol w:w="1407"/>
      </w:tblGrid>
      <w:tr w:rsidR="002E5DF2" w14:paraId="0EB3BB4C" w14:textId="77777777" w:rsidTr="00554EDE">
        <w:tc>
          <w:tcPr>
            <w:tcW w:w="900" w:type="dxa"/>
            <w:vMerge w:val="restart"/>
          </w:tcPr>
          <w:p w14:paraId="0CB9BEBF" w14:textId="77777777" w:rsidR="002757C1" w:rsidRPr="002757C1" w:rsidRDefault="008C29B7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Sr. No.</w:t>
            </w:r>
          </w:p>
        </w:tc>
        <w:tc>
          <w:tcPr>
            <w:tcW w:w="1209" w:type="dxa"/>
            <w:vMerge w:val="restart"/>
          </w:tcPr>
          <w:p w14:paraId="4CD75437" w14:textId="77777777" w:rsidR="002757C1" w:rsidRPr="002757C1" w:rsidRDefault="008C29B7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Degree</w:t>
            </w:r>
          </w:p>
        </w:tc>
        <w:tc>
          <w:tcPr>
            <w:tcW w:w="1318" w:type="dxa"/>
            <w:vMerge w:val="restart"/>
          </w:tcPr>
          <w:p w14:paraId="7BC6AFF9" w14:textId="77777777" w:rsidR="002757C1" w:rsidRPr="002757C1" w:rsidRDefault="008C29B7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University</w:t>
            </w:r>
          </w:p>
        </w:tc>
        <w:tc>
          <w:tcPr>
            <w:tcW w:w="1218" w:type="dxa"/>
            <w:vMerge w:val="restart"/>
          </w:tcPr>
          <w:p w14:paraId="1059D62D" w14:textId="77777777" w:rsidR="002757C1" w:rsidRPr="002757C1" w:rsidRDefault="008C29B7" w:rsidP="00554EDE">
            <w:pPr>
              <w:pStyle w:val="ListParagraph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Year of passing</w:t>
            </w:r>
          </w:p>
        </w:tc>
        <w:tc>
          <w:tcPr>
            <w:tcW w:w="1251" w:type="dxa"/>
            <w:vMerge w:val="restart"/>
          </w:tcPr>
          <w:p w14:paraId="617A336B" w14:textId="77777777" w:rsidR="002757C1" w:rsidRPr="002757C1" w:rsidRDefault="008C29B7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Subjects</w:t>
            </w:r>
          </w:p>
        </w:tc>
        <w:tc>
          <w:tcPr>
            <w:tcW w:w="2403" w:type="dxa"/>
            <w:gridSpan w:val="2"/>
          </w:tcPr>
          <w:p w14:paraId="28137D1E" w14:textId="77777777" w:rsidR="002757C1" w:rsidRPr="002757C1" w:rsidRDefault="008C29B7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Grade</w:t>
            </w:r>
          </w:p>
        </w:tc>
      </w:tr>
      <w:tr w:rsidR="002E5DF2" w14:paraId="6A5B31E0" w14:textId="77777777" w:rsidTr="00554EDE">
        <w:tc>
          <w:tcPr>
            <w:tcW w:w="900" w:type="dxa"/>
            <w:vMerge/>
          </w:tcPr>
          <w:p w14:paraId="20250C75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  <w:vMerge/>
          </w:tcPr>
          <w:p w14:paraId="485BA0AC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  <w:vMerge/>
          </w:tcPr>
          <w:p w14:paraId="7E2FBADA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  <w:vMerge/>
          </w:tcPr>
          <w:p w14:paraId="08202B45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  <w:vMerge/>
          </w:tcPr>
          <w:p w14:paraId="5528A319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14:paraId="1305D64B" w14:textId="77777777" w:rsidR="002757C1" w:rsidRPr="002757C1" w:rsidRDefault="008C29B7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Division</w:t>
            </w:r>
          </w:p>
        </w:tc>
        <w:tc>
          <w:tcPr>
            <w:tcW w:w="1156" w:type="dxa"/>
          </w:tcPr>
          <w:p w14:paraId="61FAB769" w14:textId="77777777" w:rsidR="002757C1" w:rsidRPr="002757C1" w:rsidRDefault="008C29B7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% marks</w:t>
            </w:r>
          </w:p>
        </w:tc>
      </w:tr>
      <w:tr w:rsidR="002E5DF2" w14:paraId="5A8F2427" w14:textId="77777777" w:rsidTr="00554EDE">
        <w:tc>
          <w:tcPr>
            <w:tcW w:w="900" w:type="dxa"/>
          </w:tcPr>
          <w:p w14:paraId="47954C72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14:paraId="45A284BC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14:paraId="06CAF98A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14:paraId="33D3E36C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14:paraId="62C87A3A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14:paraId="4005F4A9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14:paraId="3F87DF52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  <w:tr w:rsidR="002E5DF2" w14:paraId="73A94859" w14:textId="77777777" w:rsidTr="00554EDE">
        <w:tc>
          <w:tcPr>
            <w:tcW w:w="900" w:type="dxa"/>
          </w:tcPr>
          <w:p w14:paraId="406AE46E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14:paraId="5FCA17E4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14:paraId="67036E0D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14:paraId="09A1DBF7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14:paraId="21805425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14:paraId="5328D8DF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14:paraId="6114BD26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  <w:tr w:rsidR="002E5DF2" w14:paraId="3AC1ED2E" w14:textId="77777777" w:rsidTr="00554EDE">
        <w:tc>
          <w:tcPr>
            <w:tcW w:w="900" w:type="dxa"/>
          </w:tcPr>
          <w:p w14:paraId="40496D9A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14:paraId="5BFE7CBE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14:paraId="4D047005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14:paraId="3E4A5858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14:paraId="452BEA5B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14:paraId="40CA7C5A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14:paraId="331153A0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  <w:tr w:rsidR="002E5DF2" w14:paraId="33E6B6D6" w14:textId="77777777" w:rsidTr="00554EDE">
        <w:tc>
          <w:tcPr>
            <w:tcW w:w="900" w:type="dxa"/>
          </w:tcPr>
          <w:p w14:paraId="3CB4BF33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14:paraId="7D17D7EC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14:paraId="16C3751E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14:paraId="6370C774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14:paraId="78A098E2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14:paraId="44161DF2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14:paraId="1F87B2E5" w14:textId="77777777"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</w:tbl>
    <w:p w14:paraId="3500F9B3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01780639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mployment details:</w:t>
      </w:r>
    </w:p>
    <w:tbl>
      <w:tblPr>
        <w:tblStyle w:val="TableGrid"/>
        <w:tblW w:w="9360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901"/>
        <w:gridCol w:w="1218"/>
        <w:gridCol w:w="1301"/>
        <w:gridCol w:w="1350"/>
        <w:gridCol w:w="1080"/>
        <w:gridCol w:w="1080"/>
        <w:gridCol w:w="1080"/>
        <w:gridCol w:w="1350"/>
      </w:tblGrid>
      <w:tr w:rsidR="002E5DF2" w14:paraId="17AC83DE" w14:textId="77777777" w:rsidTr="00554EDE">
        <w:tc>
          <w:tcPr>
            <w:tcW w:w="901" w:type="dxa"/>
            <w:vMerge w:val="restart"/>
          </w:tcPr>
          <w:p w14:paraId="7493630A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Sr. No.</w:t>
            </w:r>
          </w:p>
        </w:tc>
        <w:tc>
          <w:tcPr>
            <w:tcW w:w="2519" w:type="dxa"/>
            <w:gridSpan w:val="2"/>
          </w:tcPr>
          <w:p w14:paraId="554B6886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Employer</w:t>
            </w:r>
          </w:p>
        </w:tc>
        <w:tc>
          <w:tcPr>
            <w:tcW w:w="5940" w:type="dxa"/>
            <w:gridSpan w:val="5"/>
          </w:tcPr>
          <w:p w14:paraId="48F5C5A7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Details of assignment</w:t>
            </w:r>
          </w:p>
        </w:tc>
      </w:tr>
      <w:tr w:rsidR="002E5DF2" w14:paraId="5CFE9B05" w14:textId="77777777" w:rsidTr="00554EDE">
        <w:tc>
          <w:tcPr>
            <w:tcW w:w="901" w:type="dxa"/>
            <w:vMerge/>
          </w:tcPr>
          <w:p w14:paraId="504B9A37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  <w:vMerge w:val="restart"/>
          </w:tcPr>
          <w:p w14:paraId="7F67FD27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Name</w:t>
            </w:r>
          </w:p>
        </w:tc>
        <w:tc>
          <w:tcPr>
            <w:tcW w:w="1301" w:type="dxa"/>
            <w:vMerge w:val="restart"/>
          </w:tcPr>
          <w:p w14:paraId="5367C4D1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Address</w:t>
            </w:r>
          </w:p>
        </w:tc>
        <w:tc>
          <w:tcPr>
            <w:tcW w:w="1350" w:type="dxa"/>
            <w:vMerge w:val="restart"/>
          </w:tcPr>
          <w:p w14:paraId="4EF6654F" w14:textId="77777777" w:rsidR="002757C1" w:rsidRPr="002757C1" w:rsidRDefault="008C29B7" w:rsidP="00554EDE">
            <w:pPr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Job description</w:t>
            </w:r>
          </w:p>
        </w:tc>
        <w:tc>
          <w:tcPr>
            <w:tcW w:w="1080" w:type="dxa"/>
            <w:vMerge w:val="restart"/>
          </w:tcPr>
          <w:p w14:paraId="5D996A4E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Duration</w:t>
            </w:r>
          </w:p>
        </w:tc>
        <w:tc>
          <w:tcPr>
            <w:tcW w:w="3510" w:type="dxa"/>
            <w:gridSpan w:val="3"/>
          </w:tcPr>
          <w:p w14:paraId="61900DAC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Emoluments</w:t>
            </w:r>
          </w:p>
          <w:p w14:paraId="6E69696E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2E5DF2" w14:paraId="08675D00" w14:textId="77777777" w:rsidTr="00554EDE">
        <w:tc>
          <w:tcPr>
            <w:tcW w:w="901" w:type="dxa"/>
            <w:vMerge/>
          </w:tcPr>
          <w:p w14:paraId="2E8DE49C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  <w:vMerge/>
          </w:tcPr>
          <w:p w14:paraId="14880DB1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01" w:type="dxa"/>
            <w:vMerge/>
          </w:tcPr>
          <w:p w14:paraId="4281EAAF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  <w:vMerge/>
          </w:tcPr>
          <w:p w14:paraId="0D151BEF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  <w:vMerge/>
          </w:tcPr>
          <w:p w14:paraId="7DDD69ED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2359B97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Basic</w:t>
            </w:r>
          </w:p>
        </w:tc>
        <w:tc>
          <w:tcPr>
            <w:tcW w:w="1080" w:type="dxa"/>
          </w:tcPr>
          <w:p w14:paraId="4D9EB850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Perk</w:t>
            </w:r>
          </w:p>
        </w:tc>
        <w:tc>
          <w:tcPr>
            <w:tcW w:w="1350" w:type="dxa"/>
          </w:tcPr>
          <w:p w14:paraId="5D11A157" w14:textId="77777777" w:rsidR="002757C1" w:rsidRPr="002757C1" w:rsidRDefault="008C29B7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Incentives</w:t>
            </w:r>
          </w:p>
        </w:tc>
      </w:tr>
      <w:tr w:rsidR="002E5DF2" w14:paraId="55F9BAC2" w14:textId="77777777" w:rsidTr="00554EDE">
        <w:tc>
          <w:tcPr>
            <w:tcW w:w="901" w:type="dxa"/>
          </w:tcPr>
          <w:p w14:paraId="00678D0A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</w:tcPr>
          <w:p w14:paraId="1F9A696A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01" w:type="dxa"/>
          </w:tcPr>
          <w:p w14:paraId="01CAC481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AE1452E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F27D806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6970E4A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C0BD185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C71D4B4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2E5DF2" w14:paraId="1C0DC733" w14:textId="77777777" w:rsidTr="00554EDE">
        <w:tc>
          <w:tcPr>
            <w:tcW w:w="901" w:type="dxa"/>
          </w:tcPr>
          <w:p w14:paraId="687E753F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</w:tcPr>
          <w:p w14:paraId="5664EABF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01" w:type="dxa"/>
          </w:tcPr>
          <w:p w14:paraId="788E7AB3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D0612A7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D063A41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2F5A22F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145BC55C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FAF1D8F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2E5DF2" w14:paraId="1F636459" w14:textId="77777777" w:rsidTr="00554EDE">
        <w:tc>
          <w:tcPr>
            <w:tcW w:w="901" w:type="dxa"/>
          </w:tcPr>
          <w:p w14:paraId="579FB79B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</w:tcPr>
          <w:p w14:paraId="2553AB79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01" w:type="dxa"/>
          </w:tcPr>
          <w:p w14:paraId="15E60598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4715A62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7BA523FC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9627835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1AA2DE5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8AF7D37" w14:textId="77777777"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</w:tbl>
    <w:p w14:paraId="430D7B1B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77388D4D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xisting emoluments:</w:t>
      </w:r>
    </w:p>
    <w:p w14:paraId="4F91C2A6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25E547ED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Publications:</w:t>
      </w:r>
    </w:p>
    <w:p w14:paraId="68051EF8" w14:textId="77777777" w:rsidR="002757C1" w:rsidRPr="002757C1" w:rsidRDefault="008C29B7" w:rsidP="002757C1">
      <w:pPr>
        <w:pStyle w:val="ListParagraph"/>
        <w:numPr>
          <w:ilvl w:val="1"/>
          <w:numId w:val="17"/>
        </w:numPr>
        <w:spacing w:after="160"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research papers in journals (list to be attached)</w:t>
      </w:r>
    </w:p>
    <w:p w14:paraId="27820210" w14:textId="77777777" w:rsidR="002757C1" w:rsidRPr="002757C1" w:rsidRDefault="008C29B7" w:rsidP="002757C1">
      <w:pPr>
        <w:pStyle w:val="ListParagraph"/>
        <w:numPr>
          <w:ilvl w:val="1"/>
          <w:numId w:val="17"/>
        </w:numPr>
        <w:spacing w:after="160"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books and book chapters (list to be attached)</w:t>
      </w:r>
    </w:p>
    <w:p w14:paraId="4195DDDA" w14:textId="77777777" w:rsidR="002757C1" w:rsidRPr="002757C1" w:rsidRDefault="008C29B7" w:rsidP="002757C1">
      <w:pPr>
        <w:pStyle w:val="ListParagraph"/>
        <w:numPr>
          <w:ilvl w:val="1"/>
          <w:numId w:val="17"/>
        </w:numPr>
        <w:spacing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technical reports (list to be attached)</w:t>
      </w:r>
    </w:p>
    <w:p w14:paraId="2D6CDD52" w14:textId="77777777" w:rsidR="002757C1" w:rsidRPr="002757C1" w:rsidRDefault="008C29B7" w:rsidP="002757C1">
      <w:pPr>
        <w:pStyle w:val="ListParagraph"/>
        <w:numPr>
          <w:ilvl w:val="1"/>
          <w:numId w:val="17"/>
        </w:numPr>
        <w:spacing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policy briefs (list to be attached)</w:t>
      </w:r>
    </w:p>
    <w:p w14:paraId="4473668F" w14:textId="77777777" w:rsidR="002757C1" w:rsidRPr="002757C1" w:rsidRDefault="008C29B7" w:rsidP="002757C1">
      <w:pPr>
        <w:pStyle w:val="ListParagraph"/>
        <w:numPr>
          <w:ilvl w:val="1"/>
          <w:numId w:val="17"/>
        </w:numPr>
        <w:spacing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other publications –popular articles, posters and others (list to be attached)</w:t>
      </w:r>
    </w:p>
    <w:p w14:paraId="1A3258A3" w14:textId="77777777" w:rsidR="002757C1" w:rsidRPr="002757C1" w:rsidRDefault="002757C1" w:rsidP="002757C1">
      <w:pPr>
        <w:spacing w:after="0"/>
        <w:ind w:left="360"/>
        <w:rPr>
          <w:rFonts w:ascii="Aller" w:hAnsi="Aller" w:cs="Times New Roman"/>
          <w:sz w:val="20"/>
          <w:szCs w:val="20"/>
        </w:rPr>
      </w:pPr>
    </w:p>
    <w:p w14:paraId="187F3325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 xml:space="preserve">Work experience: </w:t>
      </w:r>
    </w:p>
    <w:p w14:paraId="62D9C252" w14:textId="77777777" w:rsidR="002757C1" w:rsidRPr="002757C1" w:rsidRDefault="008C29B7" w:rsidP="002757C1">
      <w:pPr>
        <w:pStyle w:val="ListParagraph"/>
        <w:numPr>
          <w:ilvl w:val="1"/>
          <w:numId w:val="17"/>
        </w:numPr>
        <w:spacing w:after="160" w:line="259" w:lineRule="auto"/>
        <w:ind w:left="72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Total work experience (mention years and months)</w:t>
      </w:r>
    </w:p>
    <w:p w14:paraId="5700A040" w14:textId="77777777" w:rsidR="002757C1" w:rsidRPr="002757C1" w:rsidRDefault="008C29B7" w:rsidP="002757C1">
      <w:pPr>
        <w:pStyle w:val="ListParagraph"/>
        <w:numPr>
          <w:ilvl w:val="1"/>
          <w:numId w:val="17"/>
        </w:numPr>
        <w:spacing w:after="160" w:line="259" w:lineRule="auto"/>
        <w:ind w:left="72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Work experience in wetlands conservation and management (mention years and months)</w:t>
      </w:r>
    </w:p>
    <w:p w14:paraId="4E1096A2" w14:textId="77777777" w:rsidR="002757C1" w:rsidRPr="002757C1" w:rsidRDefault="002757C1" w:rsidP="002757C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14:paraId="6D6FA774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xperience in development and management of technical programmes (provide details):</w:t>
      </w:r>
    </w:p>
    <w:p w14:paraId="6F780ED7" w14:textId="77777777" w:rsidR="002757C1" w:rsidRPr="002757C1" w:rsidRDefault="002757C1" w:rsidP="002757C1">
      <w:pPr>
        <w:spacing w:after="0"/>
        <w:ind w:left="360" w:hanging="360"/>
        <w:rPr>
          <w:rFonts w:ascii="Aller" w:hAnsi="Aller" w:cs="Times New Roman"/>
          <w:sz w:val="20"/>
          <w:szCs w:val="20"/>
        </w:rPr>
      </w:pPr>
    </w:p>
    <w:p w14:paraId="6BDE3820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xperience in fund-raising (provide details):</w:t>
      </w:r>
    </w:p>
    <w:p w14:paraId="471C24BA" w14:textId="77777777" w:rsidR="002757C1" w:rsidRPr="002757C1" w:rsidRDefault="002757C1" w:rsidP="002757C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14:paraId="1DB9CC37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 xml:space="preserve">Experience in </w:t>
      </w:r>
      <w:r>
        <w:rPr>
          <w:rFonts w:ascii="Aller" w:hAnsi="Aller" w:cs="Times New Roman"/>
          <w:sz w:val="20"/>
          <w:szCs w:val="20"/>
          <w:lang w:val="en-US"/>
        </w:rPr>
        <w:t xml:space="preserve">developing communications strategy and </w:t>
      </w:r>
      <w:r w:rsidRPr="002757C1">
        <w:rPr>
          <w:rFonts w:ascii="Aller" w:hAnsi="Aller" w:cs="Times New Roman"/>
          <w:sz w:val="20"/>
          <w:szCs w:val="20"/>
          <w:lang w:val="en-US"/>
        </w:rPr>
        <w:t>managing communications (provide details):</w:t>
      </w:r>
    </w:p>
    <w:p w14:paraId="7BDC08E2" w14:textId="77777777" w:rsidR="002757C1" w:rsidRPr="002757C1" w:rsidRDefault="002757C1" w:rsidP="002757C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14:paraId="434DBB11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xperience in developing and maintaining partnerships (provide details):</w:t>
      </w:r>
    </w:p>
    <w:p w14:paraId="180E437C" w14:textId="77777777" w:rsidR="002757C1" w:rsidRPr="002757C1" w:rsidRDefault="002757C1" w:rsidP="002757C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14:paraId="763FAA62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Membership of professional societies/organizations:</w:t>
      </w:r>
    </w:p>
    <w:p w14:paraId="0378769A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3F6AB54E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If selected, the minimum time required to join the position:</w:t>
      </w:r>
    </w:p>
    <w:p w14:paraId="7BBA567C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3694DB7E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A resume (of not more than 500 words to be attached) highlighting why your experience and expertise is relevant to the job, your strengths and vision for the organization.</w:t>
      </w:r>
    </w:p>
    <w:p w14:paraId="07B541C6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4FA909F8" w14:textId="77777777" w:rsidR="002757C1" w:rsidRP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Any other relevant information:</w:t>
      </w:r>
    </w:p>
    <w:p w14:paraId="22F03C0C" w14:textId="77777777"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14:paraId="753C60BD" w14:textId="77777777" w:rsidR="002757C1" w:rsidRDefault="008C29B7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Referees</w:t>
      </w:r>
      <w:r>
        <w:rPr>
          <w:rFonts w:ascii="Aller" w:hAnsi="Aller" w:cs="Times New Roman"/>
          <w:sz w:val="20"/>
          <w:szCs w:val="20"/>
          <w:lang w:val="en-US"/>
        </w:rPr>
        <w:t xml:space="preserve"> (mention three)</w:t>
      </w:r>
      <w:r w:rsidRPr="002757C1">
        <w:rPr>
          <w:rFonts w:ascii="Aller" w:hAnsi="Aller" w:cs="Times New Roman"/>
          <w:sz w:val="20"/>
          <w:szCs w:val="20"/>
          <w:lang w:val="en-US"/>
        </w:rPr>
        <w:t>:</w:t>
      </w:r>
    </w:p>
    <w:p w14:paraId="28581E55" w14:textId="77777777" w:rsidR="002757C1" w:rsidRPr="002757C1" w:rsidRDefault="002757C1" w:rsidP="002757C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7"/>
        <w:gridCol w:w="3108"/>
        <w:gridCol w:w="3108"/>
      </w:tblGrid>
      <w:tr w:rsidR="002E5DF2" w14:paraId="7A128D38" w14:textId="77777777" w:rsidTr="002757C1">
        <w:tc>
          <w:tcPr>
            <w:tcW w:w="3107" w:type="dxa"/>
          </w:tcPr>
          <w:p w14:paraId="57907D77" w14:textId="77777777" w:rsidR="002757C1" w:rsidRDefault="008C29B7" w:rsidP="002757C1">
            <w:pPr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>Name</w:t>
            </w:r>
          </w:p>
        </w:tc>
        <w:tc>
          <w:tcPr>
            <w:tcW w:w="3108" w:type="dxa"/>
          </w:tcPr>
          <w:p w14:paraId="5D2A2F39" w14:textId="77777777" w:rsidR="002757C1" w:rsidRDefault="008C29B7" w:rsidP="002757C1">
            <w:pPr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>Contact Details</w:t>
            </w:r>
          </w:p>
        </w:tc>
        <w:tc>
          <w:tcPr>
            <w:tcW w:w="3108" w:type="dxa"/>
          </w:tcPr>
          <w:p w14:paraId="36627440" w14:textId="77777777" w:rsidR="002757C1" w:rsidRDefault="008C29B7" w:rsidP="002757C1">
            <w:pPr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>Nature of relationship</w:t>
            </w:r>
          </w:p>
        </w:tc>
      </w:tr>
      <w:tr w:rsidR="002E5DF2" w14:paraId="502A5B9F" w14:textId="77777777" w:rsidTr="002757C1">
        <w:tc>
          <w:tcPr>
            <w:tcW w:w="3107" w:type="dxa"/>
          </w:tcPr>
          <w:p w14:paraId="34C0929C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14:paraId="5AC5287D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14:paraId="58AF17A1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2E5DF2" w14:paraId="7C7F6F45" w14:textId="77777777" w:rsidTr="002757C1">
        <w:tc>
          <w:tcPr>
            <w:tcW w:w="3107" w:type="dxa"/>
          </w:tcPr>
          <w:p w14:paraId="0409BE54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14:paraId="04D74EA6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14:paraId="52F0D746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2E5DF2" w14:paraId="41E5890D" w14:textId="77777777" w:rsidTr="002757C1">
        <w:tc>
          <w:tcPr>
            <w:tcW w:w="3107" w:type="dxa"/>
          </w:tcPr>
          <w:p w14:paraId="3FDC97E9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14:paraId="0CBCAA94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14:paraId="3CE89694" w14:textId="77777777"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</w:tr>
    </w:tbl>
    <w:p w14:paraId="1DC79709" w14:textId="77777777" w:rsidR="002757C1" w:rsidRDefault="002757C1" w:rsidP="002757C1">
      <w:pPr>
        <w:rPr>
          <w:rFonts w:ascii="Aller" w:hAnsi="Aller" w:cs="Times New Roman"/>
          <w:sz w:val="20"/>
          <w:szCs w:val="20"/>
        </w:rPr>
      </w:pPr>
    </w:p>
    <w:p w14:paraId="0CF9E98C" w14:textId="77777777" w:rsidR="002757C1" w:rsidRDefault="002757C1" w:rsidP="002757C1">
      <w:pPr>
        <w:rPr>
          <w:rFonts w:ascii="Aller" w:hAnsi="Aller" w:cs="Times New Roman"/>
          <w:sz w:val="20"/>
          <w:szCs w:val="20"/>
        </w:rPr>
      </w:pPr>
    </w:p>
    <w:p w14:paraId="6A8158F4" w14:textId="77777777" w:rsidR="002757C1" w:rsidRDefault="002757C1" w:rsidP="002757C1">
      <w:pPr>
        <w:rPr>
          <w:rFonts w:ascii="Aller" w:hAnsi="Aller" w:cs="Times New Roman"/>
          <w:sz w:val="20"/>
          <w:szCs w:val="20"/>
        </w:rPr>
      </w:pPr>
    </w:p>
    <w:p w14:paraId="7F3E7236" w14:textId="77777777" w:rsidR="002757C1" w:rsidRPr="002757C1" w:rsidRDefault="002757C1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</w:p>
    <w:p w14:paraId="19B07F33" w14:textId="77777777" w:rsidR="002757C1" w:rsidRPr="002757C1" w:rsidRDefault="002757C1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</w:p>
    <w:p w14:paraId="230C8B7D" w14:textId="77777777" w:rsidR="002757C1" w:rsidRPr="002757C1" w:rsidRDefault="008C29B7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  <w:r w:rsidRPr="002757C1">
        <w:rPr>
          <w:rFonts w:ascii="Aller" w:hAnsi="Aller" w:cs="Times New Roman"/>
          <w:sz w:val="20"/>
          <w:szCs w:val="20"/>
        </w:rPr>
        <w:t>Signature of the applicant</w:t>
      </w:r>
    </w:p>
    <w:p w14:paraId="33500A96" w14:textId="77777777" w:rsidR="00907D4E" w:rsidRPr="002757C1" w:rsidRDefault="008C29B7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  <w:r w:rsidRPr="002757C1">
        <w:rPr>
          <w:rFonts w:ascii="Aller" w:hAnsi="Aller" w:cs="Times New Roman"/>
          <w:sz w:val="20"/>
          <w:szCs w:val="20"/>
        </w:rPr>
        <w:t>Date and Place</w:t>
      </w:r>
    </w:p>
    <w:sectPr w:rsidR="00907D4E" w:rsidRPr="002757C1" w:rsidSect="00C10B95">
      <w:headerReference w:type="default" r:id="rId10"/>
      <w:pgSz w:w="11907" w:h="16839" w:code="9"/>
      <w:pgMar w:top="993" w:right="113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360A0C" w14:textId="77777777" w:rsidR="005C5F2A" w:rsidRDefault="005C5F2A">
      <w:pPr>
        <w:spacing w:after="0" w:line="240" w:lineRule="auto"/>
      </w:pPr>
      <w:r>
        <w:separator/>
      </w:r>
    </w:p>
  </w:endnote>
  <w:endnote w:type="continuationSeparator" w:id="0">
    <w:p w14:paraId="3E39FC76" w14:textId="77777777" w:rsidR="005C5F2A" w:rsidRDefault="005C5F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ler Light">
    <w:altName w:val="Calibri"/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ller">
    <w:altName w:val="Calibri"/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DB21C" w14:textId="77777777" w:rsidR="005C5F2A" w:rsidRDefault="005C5F2A">
      <w:pPr>
        <w:spacing w:after="0" w:line="240" w:lineRule="auto"/>
      </w:pPr>
      <w:r>
        <w:separator/>
      </w:r>
    </w:p>
  </w:footnote>
  <w:footnote w:type="continuationSeparator" w:id="0">
    <w:p w14:paraId="21D484D9" w14:textId="77777777" w:rsidR="005C5F2A" w:rsidRDefault="005C5F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81BADF" w14:textId="77777777" w:rsidR="00F819B7" w:rsidRPr="00F819B7" w:rsidRDefault="00F819B7">
    <w:pPr>
      <w:pStyle w:val="Header"/>
      <w:rPr>
        <w:lang w:val="en-I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4CCB"/>
    <w:multiLevelType w:val="hybridMultilevel"/>
    <w:tmpl w:val="8784357E"/>
    <w:lvl w:ilvl="0" w:tplc="784C9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F0AC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2AA8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F234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1A5E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C05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C73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68FC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2A81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321AE"/>
    <w:multiLevelType w:val="hybridMultilevel"/>
    <w:tmpl w:val="976A6CA6"/>
    <w:lvl w:ilvl="0" w:tplc="7BD65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4035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0E1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8AF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3E954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5EC8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210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0713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7410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706"/>
    <w:multiLevelType w:val="hybridMultilevel"/>
    <w:tmpl w:val="50900C1C"/>
    <w:lvl w:ilvl="0" w:tplc="CDF24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64E7B18">
      <w:start w:val="1"/>
      <w:numFmt w:val="lowerLetter"/>
      <w:lvlText w:val="%2."/>
      <w:lvlJc w:val="left"/>
      <w:pPr>
        <w:ind w:left="1440" w:hanging="360"/>
      </w:pPr>
    </w:lvl>
    <w:lvl w:ilvl="2" w:tplc="DE168F76" w:tentative="1">
      <w:start w:val="1"/>
      <w:numFmt w:val="lowerRoman"/>
      <w:lvlText w:val="%3."/>
      <w:lvlJc w:val="right"/>
      <w:pPr>
        <w:ind w:left="2160" w:hanging="180"/>
      </w:pPr>
    </w:lvl>
    <w:lvl w:ilvl="3" w:tplc="17207D2E" w:tentative="1">
      <w:start w:val="1"/>
      <w:numFmt w:val="decimal"/>
      <w:lvlText w:val="%4."/>
      <w:lvlJc w:val="left"/>
      <w:pPr>
        <w:ind w:left="2880" w:hanging="360"/>
      </w:pPr>
    </w:lvl>
    <w:lvl w:ilvl="4" w:tplc="CBAAAF10" w:tentative="1">
      <w:start w:val="1"/>
      <w:numFmt w:val="lowerLetter"/>
      <w:lvlText w:val="%5."/>
      <w:lvlJc w:val="left"/>
      <w:pPr>
        <w:ind w:left="3600" w:hanging="360"/>
      </w:pPr>
    </w:lvl>
    <w:lvl w:ilvl="5" w:tplc="76FE7B96" w:tentative="1">
      <w:start w:val="1"/>
      <w:numFmt w:val="lowerRoman"/>
      <w:lvlText w:val="%6."/>
      <w:lvlJc w:val="right"/>
      <w:pPr>
        <w:ind w:left="4320" w:hanging="180"/>
      </w:pPr>
    </w:lvl>
    <w:lvl w:ilvl="6" w:tplc="B55E820E" w:tentative="1">
      <w:start w:val="1"/>
      <w:numFmt w:val="decimal"/>
      <w:lvlText w:val="%7."/>
      <w:lvlJc w:val="left"/>
      <w:pPr>
        <w:ind w:left="5040" w:hanging="360"/>
      </w:pPr>
    </w:lvl>
    <w:lvl w:ilvl="7" w:tplc="B20C097E" w:tentative="1">
      <w:start w:val="1"/>
      <w:numFmt w:val="lowerLetter"/>
      <w:lvlText w:val="%8."/>
      <w:lvlJc w:val="left"/>
      <w:pPr>
        <w:ind w:left="5760" w:hanging="360"/>
      </w:pPr>
    </w:lvl>
    <w:lvl w:ilvl="8" w:tplc="882ED8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7635A"/>
    <w:multiLevelType w:val="hybridMultilevel"/>
    <w:tmpl w:val="905EC9C4"/>
    <w:lvl w:ilvl="0" w:tplc="86560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2AC7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DAD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AE4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36E0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F666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9496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4E2E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AC70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02ABF"/>
    <w:multiLevelType w:val="multilevel"/>
    <w:tmpl w:val="5D6A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B00621"/>
    <w:multiLevelType w:val="hybridMultilevel"/>
    <w:tmpl w:val="A208AFA6"/>
    <w:lvl w:ilvl="0" w:tplc="106E8F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E74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A494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BAA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2404D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86E7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BA1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C6BAD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F875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33710"/>
    <w:multiLevelType w:val="hybridMultilevel"/>
    <w:tmpl w:val="291098D6"/>
    <w:lvl w:ilvl="0" w:tplc="2E827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70B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8A97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AA9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40A4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E60D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096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82B5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686F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0242E"/>
    <w:multiLevelType w:val="hybridMultilevel"/>
    <w:tmpl w:val="7E4E0A82"/>
    <w:lvl w:ilvl="0" w:tplc="9828A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6037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F093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E66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BC8D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CC23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1846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42E5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F0E5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920BE2"/>
    <w:multiLevelType w:val="hybridMultilevel"/>
    <w:tmpl w:val="0EEE15A8"/>
    <w:lvl w:ilvl="0" w:tplc="482E5E3E">
      <w:numFmt w:val="bullet"/>
      <w:lvlText w:val="-"/>
      <w:lvlJc w:val="left"/>
      <w:pPr>
        <w:ind w:left="720" w:hanging="360"/>
      </w:pPr>
      <w:rPr>
        <w:rFonts w:ascii="Aller Light" w:eastAsia="Times New Roman" w:hAnsi="Aller Light" w:cs="Arial" w:hint="default"/>
      </w:rPr>
    </w:lvl>
    <w:lvl w:ilvl="1" w:tplc="CF880B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E006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3C02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9802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4677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FE94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81A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C26F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E3040"/>
    <w:multiLevelType w:val="hybridMultilevel"/>
    <w:tmpl w:val="6CBA919A"/>
    <w:lvl w:ilvl="0" w:tplc="DF44D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CA32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82E3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242A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BE5E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52D7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6080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E632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8212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82005"/>
    <w:multiLevelType w:val="hybridMultilevel"/>
    <w:tmpl w:val="639A9B46"/>
    <w:lvl w:ilvl="0" w:tplc="72325000">
      <w:start w:val="1"/>
      <w:numFmt w:val="lowerLetter"/>
      <w:lvlText w:val="%1)"/>
      <w:lvlJc w:val="left"/>
      <w:pPr>
        <w:ind w:left="720" w:hanging="360"/>
      </w:pPr>
    </w:lvl>
    <w:lvl w:ilvl="1" w:tplc="7A489598">
      <w:start w:val="1"/>
      <w:numFmt w:val="lowerLetter"/>
      <w:lvlText w:val="%2."/>
      <w:lvlJc w:val="left"/>
      <w:pPr>
        <w:ind w:left="1440" w:hanging="360"/>
      </w:pPr>
    </w:lvl>
    <w:lvl w:ilvl="2" w:tplc="8BAA629A">
      <w:start w:val="1"/>
      <w:numFmt w:val="lowerRoman"/>
      <w:lvlText w:val="%3."/>
      <w:lvlJc w:val="right"/>
      <w:pPr>
        <w:ind w:left="2160" w:hanging="180"/>
      </w:pPr>
    </w:lvl>
    <w:lvl w:ilvl="3" w:tplc="04266EFC">
      <w:start w:val="1"/>
      <w:numFmt w:val="decimal"/>
      <w:lvlText w:val="%4."/>
      <w:lvlJc w:val="left"/>
      <w:pPr>
        <w:ind w:left="2880" w:hanging="360"/>
      </w:pPr>
    </w:lvl>
    <w:lvl w:ilvl="4" w:tplc="2E781CF2">
      <w:start w:val="1"/>
      <w:numFmt w:val="lowerLetter"/>
      <w:lvlText w:val="%5."/>
      <w:lvlJc w:val="left"/>
      <w:pPr>
        <w:ind w:left="3600" w:hanging="360"/>
      </w:pPr>
    </w:lvl>
    <w:lvl w:ilvl="5" w:tplc="BB38FCA6">
      <w:start w:val="1"/>
      <w:numFmt w:val="lowerRoman"/>
      <w:lvlText w:val="%6."/>
      <w:lvlJc w:val="right"/>
      <w:pPr>
        <w:ind w:left="4320" w:hanging="180"/>
      </w:pPr>
    </w:lvl>
    <w:lvl w:ilvl="6" w:tplc="F2903D2C">
      <w:start w:val="1"/>
      <w:numFmt w:val="decimal"/>
      <w:lvlText w:val="%7."/>
      <w:lvlJc w:val="left"/>
      <w:pPr>
        <w:ind w:left="5040" w:hanging="360"/>
      </w:pPr>
    </w:lvl>
    <w:lvl w:ilvl="7" w:tplc="3FF863D8">
      <w:start w:val="1"/>
      <w:numFmt w:val="lowerLetter"/>
      <w:lvlText w:val="%8."/>
      <w:lvlJc w:val="left"/>
      <w:pPr>
        <w:ind w:left="5760" w:hanging="360"/>
      </w:pPr>
    </w:lvl>
    <w:lvl w:ilvl="8" w:tplc="B726A20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F803C1"/>
    <w:multiLevelType w:val="hybridMultilevel"/>
    <w:tmpl w:val="418AC8BC"/>
    <w:lvl w:ilvl="0" w:tplc="941C76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81042">
      <w:start w:val="1"/>
      <w:numFmt w:val="lowerLetter"/>
      <w:lvlText w:val="%2."/>
      <w:lvlJc w:val="left"/>
      <w:pPr>
        <w:ind w:left="1080" w:hanging="360"/>
      </w:pPr>
    </w:lvl>
    <w:lvl w:ilvl="2" w:tplc="37926ECA">
      <w:start w:val="1"/>
      <w:numFmt w:val="lowerRoman"/>
      <w:lvlText w:val="%3."/>
      <w:lvlJc w:val="right"/>
      <w:pPr>
        <w:ind w:left="1800" w:hanging="180"/>
      </w:pPr>
    </w:lvl>
    <w:lvl w:ilvl="3" w:tplc="A1E66994">
      <w:start w:val="1"/>
      <w:numFmt w:val="decimal"/>
      <w:lvlText w:val="%4."/>
      <w:lvlJc w:val="left"/>
      <w:pPr>
        <w:ind w:left="2520" w:hanging="360"/>
      </w:pPr>
    </w:lvl>
    <w:lvl w:ilvl="4" w:tplc="E5429744">
      <w:start w:val="1"/>
      <w:numFmt w:val="lowerLetter"/>
      <w:lvlText w:val="%5."/>
      <w:lvlJc w:val="left"/>
      <w:pPr>
        <w:ind w:left="3240" w:hanging="360"/>
      </w:pPr>
    </w:lvl>
    <w:lvl w:ilvl="5" w:tplc="90B04A4E">
      <w:start w:val="1"/>
      <w:numFmt w:val="lowerRoman"/>
      <w:lvlText w:val="%6."/>
      <w:lvlJc w:val="right"/>
      <w:pPr>
        <w:ind w:left="3960" w:hanging="180"/>
      </w:pPr>
    </w:lvl>
    <w:lvl w:ilvl="6" w:tplc="ED7422E0">
      <w:start w:val="1"/>
      <w:numFmt w:val="decimal"/>
      <w:lvlText w:val="%7."/>
      <w:lvlJc w:val="left"/>
      <w:pPr>
        <w:ind w:left="4680" w:hanging="360"/>
      </w:pPr>
    </w:lvl>
    <w:lvl w:ilvl="7" w:tplc="4AF63E8E">
      <w:start w:val="1"/>
      <w:numFmt w:val="lowerLetter"/>
      <w:lvlText w:val="%8."/>
      <w:lvlJc w:val="left"/>
      <w:pPr>
        <w:ind w:left="5400" w:hanging="360"/>
      </w:pPr>
    </w:lvl>
    <w:lvl w:ilvl="8" w:tplc="4B4E6D9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AA42E2"/>
    <w:multiLevelType w:val="multilevel"/>
    <w:tmpl w:val="352E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3A1C83"/>
    <w:multiLevelType w:val="hybridMultilevel"/>
    <w:tmpl w:val="FDEAC708"/>
    <w:lvl w:ilvl="0" w:tplc="7FF2C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BC2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2C7B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18D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4D1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7211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32C1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FE2E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EAE6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706E22"/>
    <w:multiLevelType w:val="multilevel"/>
    <w:tmpl w:val="B1C45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DE06D2"/>
    <w:multiLevelType w:val="hybridMultilevel"/>
    <w:tmpl w:val="AA60931E"/>
    <w:lvl w:ilvl="0" w:tplc="CEAACE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6C6C4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7404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FEBF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1EDD9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5C05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3895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A1B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74D7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0"/>
  </w:num>
  <w:num w:numId="4">
    <w:abstractNumId w:val="13"/>
  </w:num>
  <w:num w:numId="5">
    <w:abstractNumId w:val="7"/>
  </w:num>
  <w:num w:numId="6">
    <w:abstractNumId w:val="3"/>
  </w:num>
  <w:num w:numId="7">
    <w:abstractNumId w:val="6"/>
  </w:num>
  <w:num w:numId="8">
    <w:abstractNumId w:val="4"/>
  </w:num>
  <w:num w:numId="9">
    <w:abstractNumId w:val="14"/>
  </w:num>
  <w:num w:numId="10">
    <w:abstractNumId w:val="12"/>
  </w:num>
  <w:num w:numId="11">
    <w:abstractNumId w:val="1"/>
  </w:num>
  <w:num w:numId="12">
    <w:abstractNumId w:val="9"/>
  </w:num>
  <w:num w:numId="13">
    <w:abstractNumId w:val="15"/>
  </w:num>
  <w:num w:numId="14">
    <w:abstractNumId w:val="5"/>
  </w:num>
  <w:num w:numId="1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bc0MTCwNDYwNrJU0lEKTi0uzszPAykwqwUAO893cywAAAA="/>
  </w:docVars>
  <w:rsids>
    <w:rsidRoot w:val="00CF75C7"/>
    <w:rsid w:val="000833F3"/>
    <w:rsid w:val="00103D31"/>
    <w:rsid w:val="00106844"/>
    <w:rsid w:val="00113253"/>
    <w:rsid w:val="001507B0"/>
    <w:rsid w:val="00166688"/>
    <w:rsid w:val="00170447"/>
    <w:rsid w:val="00174CEB"/>
    <w:rsid w:val="00195EB2"/>
    <w:rsid w:val="001B7129"/>
    <w:rsid w:val="001C1BE3"/>
    <w:rsid w:val="001F198B"/>
    <w:rsid w:val="00215C59"/>
    <w:rsid w:val="00235AF7"/>
    <w:rsid w:val="00263230"/>
    <w:rsid w:val="002757C1"/>
    <w:rsid w:val="002E4569"/>
    <w:rsid w:val="002E5DF2"/>
    <w:rsid w:val="002F209A"/>
    <w:rsid w:val="00326DEC"/>
    <w:rsid w:val="00343A85"/>
    <w:rsid w:val="00350EC1"/>
    <w:rsid w:val="00353BB3"/>
    <w:rsid w:val="00371E36"/>
    <w:rsid w:val="003B2D78"/>
    <w:rsid w:val="003C0481"/>
    <w:rsid w:val="003C2261"/>
    <w:rsid w:val="003C5F4F"/>
    <w:rsid w:val="003F7F93"/>
    <w:rsid w:val="0040206A"/>
    <w:rsid w:val="0042679E"/>
    <w:rsid w:val="0042732A"/>
    <w:rsid w:val="00473815"/>
    <w:rsid w:val="004755D2"/>
    <w:rsid w:val="004A4362"/>
    <w:rsid w:val="00515098"/>
    <w:rsid w:val="0051625A"/>
    <w:rsid w:val="00524C31"/>
    <w:rsid w:val="00541ECF"/>
    <w:rsid w:val="00554EDE"/>
    <w:rsid w:val="0059167B"/>
    <w:rsid w:val="005B0300"/>
    <w:rsid w:val="005C17C6"/>
    <w:rsid w:val="005C5F2A"/>
    <w:rsid w:val="00675BEB"/>
    <w:rsid w:val="00681954"/>
    <w:rsid w:val="0068717D"/>
    <w:rsid w:val="00687D07"/>
    <w:rsid w:val="00692E82"/>
    <w:rsid w:val="007004BC"/>
    <w:rsid w:val="007479B6"/>
    <w:rsid w:val="0075705C"/>
    <w:rsid w:val="007865F0"/>
    <w:rsid w:val="00790B3A"/>
    <w:rsid w:val="00793779"/>
    <w:rsid w:val="007E3D85"/>
    <w:rsid w:val="007F33EE"/>
    <w:rsid w:val="00804AF8"/>
    <w:rsid w:val="00844A71"/>
    <w:rsid w:val="008C29B7"/>
    <w:rsid w:val="00901D0E"/>
    <w:rsid w:val="00907D4E"/>
    <w:rsid w:val="00910C87"/>
    <w:rsid w:val="0092353B"/>
    <w:rsid w:val="00926016"/>
    <w:rsid w:val="00942437"/>
    <w:rsid w:val="009439AE"/>
    <w:rsid w:val="009678BA"/>
    <w:rsid w:val="009751EF"/>
    <w:rsid w:val="00A46880"/>
    <w:rsid w:val="00A643DE"/>
    <w:rsid w:val="00A869B4"/>
    <w:rsid w:val="00B15632"/>
    <w:rsid w:val="00B32004"/>
    <w:rsid w:val="00B378F8"/>
    <w:rsid w:val="00B6141A"/>
    <w:rsid w:val="00B72EF6"/>
    <w:rsid w:val="00B77F00"/>
    <w:rsid w:val="00B9181B"/>
    <w:rsid w:val="00B95D44"/>
    <w:rsid w:val="00BB218E"/>
    <w:rsid w:val="00BD2BD7"/>
    <w:rsid w:val="00BE5BF8"/>
    <w:rsid w:val="00C0333C"/>
    <w:rsid w:val="00C10B95"/>
    <w:rsid w:val="00C66AD7"/>
    <w:rsid w:val="00C9115B"/>
    <w:rsid w:val="00CA1C29"/>
    <w:rsid w:val="00CB5D1D"/>
    <w:rsid w:val="00CF75C7"/>
    <w:rsid w:val="00D100F9"/>
    <w:rsid w:val="00D27F73"/>
    <w:rsid w:val="00D5207E"/>
    <w:rsid w:val="00D666D1"/>
    <w:rsid w:val="00D677AD"/>
    <w:rsid w:val="00D77401"/>
    <w:rsid w:val="00D8748A"/>
    <w:rsid w:val="00DC4937"/>
    <w:rsid w:val="00DE190C"/>
    <w:rsid w:val="00DE30BA"/>
    <w:rsid w:val="00DE6CD2"/>
    <w:rsid w:val="00E069AC"/>
    <w:rsid w:val="00E20FA5"/>
    <w:rsid w:val="00E43C26"/>
    <w:rsid w:val="00E85953"/>
    <w:rsid w:val="00EA63F9"/>
    <w:rsid w:val="00EF07ED"/>
    <w:rsid w:val="00EF3805"/>
    <w:rsid w:val="00EF49ED"/>
    <w:rsid w:val="00F21AFD"/>
    <w:rsid w:val="00F819B7"/>
    <w:rsid w:val="00FA4F5D"/>
    <w:rsid w:val="00FC0476"/>
    <w:rsid w:val="00FD0905"/>
    <w:rsid w:val="00FF21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E48F6"/>
  <w15:docId w15:val="{B432C579-A3A3-6B43-95B3-73E1DFC45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4A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33F3"/>
    <w:pPr>
      <w:spacing w:after="0" w:line="240" w:lineRule="auto"/>
      <w:ind w:right="288"/>
      <w:contextualSpacing/>
      <w:jc w:val="both"/>
    </w:pPr>
    <w:rPr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D7740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F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F7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66A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819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9B7"/>
  </w:style>
  <w:style w:type="paragraph" w:styleId="Footer">
    <w:name w:val="footer"/>
    <w:basedOn w:val="Normal"/>
    <w:link w:val="FooterChar"/>
    <w:uiPriority w:val="99"/>
    <w:semiHidden/>
    <w:unhideWhenUsed/>
    <w:rsid w:val="00F819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9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6041346F8A9345B11DE7989DC83BDE" ma:contentTypeVersion="" ma:contentTypeDescription="Create a new document." ma:contentTypeScope="" ma:versionID="7cb219946c49b8f83e589627087a377e">
  <xsd:schema xmlns:xsd="http://www.w3.org/2001/XMLSchema" xmlns:xs="http://www.w3.org/2001/XMLSchema" xmlns:p="http://schemas.microsoft.com/office/2006/metadata/properties" xmlns:ns2="85e8f32d-c4f6-4255-9c47-19757d550089" xmlns:ns3="18583baf-aa01-4f43-be7c-7f5d471b09e3" targetNamespace="http://schemas.microsoft.com/office/2006/metadata/properties" ma:root="true" ma:fieldsID="be92f0bcbbf9f27509484b9f31902662" ns2:_="" ns3:_="">
    <xsd:import namespace="85e8f32d-c4f6-4255-9c47-19757d550089"/>
    <xsd:import namespace="18583baf-aa01-4f43-be7c-7f5d471b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8f32d-c4f6-4255-9c47-19757d5500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83baf-aa01-4f43-be7c-7f5d471b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0291CD-393F-4040-A9E1-273E160CB8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DBE544-47AE-48D9-9C03-E16B5DF888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7DA0F1-7426-4A5C-8C12-23E0F87178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e8f32d-c4f6-4255-9c47-19757d550089"/>
    <ds:schemaRef ds:uri="18583baf-aa01-4f43-be7c-7f5d471b0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itesh Kumar</dc:creator>
  <cp:lastModifiedBy>Kamal</cp:lastModifiedBy>
  <cp:revision>2</cp:revision>
  <cp:lastPrinted>2019-04-15T05:41:00Z</cp:lastPrinted>
  <dcterms:created xsi:type="dcterms:W3CDTF">2019-10-28T05:37:00Z</dcterms:created>
  <dcterms:modified xsi:type="dcterms:W3CDTF">2019-10-28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6041346F8A9345B11DE7989DC83BDE</vt:lpwstr>
  </property>
</Properties>
</file>